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AD5455" w14:textId="63C08F40" w:rsidR="00E33DAA" w:rsidRDefault="00E33DAA" w:rsidP="00E33DA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bookmarkStart w:id="0" w:name="_GoBack"/>
      <w:bookmarkEnd w:id="0"/>
      <w:r w:rsidRPr="00503480">
        <w:rPr>
          <w:rFonts w:ascii="Calibri" w:eastAsia="Calibri" w:hAnsi="Calibri" w:cs="Calibri"/>
          <w:b/>
          <w:bCs/>
          <w:sz w:val="24"/>
        </w:rPr>
        <w:t>TAILORED COLLABORATION</w:t>
      </w:r>
      <w:r w:rsidRPr="00503480">
        <w:rPr>
          <w:rFonts w:ascii="Calibri" w:eastAsia="Calibri" w:hAnsi="Calibri" w:cs="Calibri"/>
          <w:b/>
          <w:sz w:val="24"/>
        </w:rPr>
        <w:t xml:space="preserve"> PROGRAM PRE-PROPOSAL/DRAFT RFP COVER SHEET</w:t>
      </w:r>
    </w:p>
    <w:p w14:paraId="6D44765E" w14:textId="3628ACEB" w:rsidR="00E33DAA" w:rsidRPr="00503480" w:rsidRDefault="00C97EBB" w:rsidP="00E33DA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C97EB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7E7801" wp14:editId="7BCEA6E3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8516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16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4BFB01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39.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" strokecolor="black [3200]" strokeweight="1.5pt">
                <v:stroke joinstyle="miter"/>
              </v:line>
            </w:pict>
          </mc:Fallback>
        </mc:AlternateContent>
      </w:r>
    </w:p>
    <w:p w14:paraId="6EAA00C2" w14:textId="767DF878" w:rsidR="006640B5" w:rsidRPr="00C97EBB" w:rsidRDefault="00E33DAA" w:rsidP="00E33DAA">
      <w:pPr>
        <w:spacing w:after="0"/>
        <w:rPr>
          <w:rFonts w:ascii="Calibri" w:eastAsia="Calibri" w:hAnsi="Calibri" w:cs="Calibri"/>
          <w:b/>
          <w:sz w:val="20"/>
          <w:szCs w:val="20"/>
        </w:rPr>
      </w:pPr>
      <w:r w:rsidRPr="00503480">
        <w:rPr>
          <w:rFonts w:ascii="Calibri" w:eastAsia="Calibri" w:hAnsi="Calibri" w:cs="Calibri"/>
          <w:b/>
          <w:sz w:val="20"/>
          <w:szCs w:val="20"/>
        </w:rPr>
        <w:t>PROPOSER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8095"/>
      </w:tblGrid>
      <w:tr w:rsidR="00E33DAA" w:rsidRPr="00C97EBB" w14:paraId="17218C40" w14:textId="77777777" w:rsidTr="00E33DAA">
        <w:tc>
          <w:tcPr>
            <w:tcW w:w="2695" w:type="dxa"/>
          </w:tcPr>
          <w:p w14:paraId="3B83E05B" w14:textId="6AD2BA25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Sponsoring Utility:</w:t>
            </w:r>
          </w:p>
        </w:tc>
        <w:tc>
          <w:tcPr>
            <w:tcW w:w="8095" w:type="dxa"/>
            <w:tcBorders>
              <w:bottom w:val="single" w:sz="4" w:space="0" w:color="auto"/>
            </w:tcBorders>
          </w:tcPr>
          <w:p w14:paraId="4D42CF8F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  <w:tr w:rsidR="00E33DAA" w:rsidRPr="00C97EBB" w14:paraId="1EB570F1" w14:textId="77777777" w:rsidTr="00E33DAA">
        <w:tc>
          <w:tcPr>
            <w:tcW w:w="2695" w:type="dxa"/>
          </w:tcPr>
          <w:p w14:paraId="7D0E2AEB" w14:textId="1E9F92E2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Contact Person at Utility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23917801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  <w:tr w:rsidR="00E33DAA" w:rsidRPr="00C97EBB" w14:paraId="7149AA5D" w14:textId="77777777" w:rsidTr="00E33DAA">
        <w:tc>
          <w:tcPr>
            <w:tcW w:w="2695" w:type="dxa"/>
          </w:tcPr>
          <w:p w14:paraId="31BA9855" w14:textId="78A64B31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Address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5E72B2FE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  <w:tr w:rsidR="00E33DAA" w:rsidRPr="00C97EBB" w14:paraId="4BC6B442" w14:textId="77777777" w:rsidTr="00E33DAA">
        <w:tc>
          <w:tcPr>
            <w:tcW w:w="2695" w:type="dxa"/>
          </w:tcPr>
          <w:p w14:paraId="3219A7CC" w14:textId="1788DD81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Phone and Email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1D471A3F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</w:tbl>
    <w:p w14:paraId="59B20B67" w14:textId="27BA48B4" w:rsidR="00E33DAA" w:rsidRPr="00C97EBB" w:rsidRDefault="00E33DAA" w:rsidP="00E33DAA">
      <w:pPr>
        <w:spacing w:after="0"/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8095"/>
      </w:tblGrid>
      <w:tr w:rsidR="00E33DAA" w:rsidRPr="00C97EBB" w14:paraId="516028BA" w14:textId="77777777" w:rsidTr="00E33DAA">
        <w:tc>
          <w:tcPr>
            <w:tcW w:w="2695" w:type="dxa"/>
          </w:tcPr>
          <w:p w14:paraId="5730F8C1" w14:textId="72B22938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Coordinating PI:</w:t>
            </w:r>
          </w:p>
        </w:tc>
        <w:tc>
          <w:tcPr>
            <w:tcW w:w="8095" w:type="dxa"/>
            <w:tcBorders>
              <w:bottom w:val="single" w:sz="4" w:space="0" w:color="auto"/>
            </w:tcBorders>
          </w:tcPr>
          <w:p w14:paraId="0CC3DF74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  <w:tr w:rsidR="00E33DAA" w:rsidRPr="00C97EBB" w14:paraId="779A8247" w14:textId="77777777" w:rsidTr="00E33DAA">
        <w:tc>
          <w:tcPr>
            <w:tcW w:w="2695" w:type="dxa"/>
          </w:tcPr>
          <w:p w14:paraId="71073B43" w14:textId="717B5A0A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Address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3D79756C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  <w:tr w:rsidR="00E33DAA" w:rsidRPr="00C97EBB" w14:paraId="42BEF0B3" w14:textId="77777777" w:rsidTr="00E33DAA">
        <w:tc>
          <w:tcPr>
            <w:tcW w:w="2695" w:type="dxa"/>
          </w:tcPr>
          <w:p w14:paraId="7D84DA05" w14:textId="5C7C958D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Phone and Email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6CACF84F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</w:tbl>
    <w:p w14:paraId="30324B55" w14:textId="0F228621" w:rsidR="00E33DAA" w:rsidRPr="00C97EBB" w:rsidRDefault="00E33DAA" w:rsidP="00E33DAA">
      <w:pPr>
        <w:spacing w:after="0"/>
        <w:rPr>
          <w:sz w:val="20"/>
          <w:szCs w:val="20"/>
        </w:rPr>
      </w:pPr>
      <w:r w:rsidRPr="00C97EB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013001" wp14:editId="482EDED6">
                <wp:simplePos x="0" y="0"/>
                <wp:positionH relativeFrom="column">
                  <wp:posOffset>31750</wp:posOffset>
                </wp:positionH>
                <wp:positionV relativeFrom="paragraph">
                  <wp:posOffset>51435</wp:posOffset>
                </wp:positionV>
                <wp:extent cx="68516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16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A033ED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5pt,4.05pt" to="542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" strokecolor="black [3200]" strokeweight="1.5pt">
                <v:stroke joinstyle="miter"/>
              </v:line>
            </w:pict>
          </mc:Fallback>
        </mc:AlternateContent>
      </w:r>
    </w:p>
    <w:p w14:paraId="3A806526" w14:textId="43113179" w:rsidR="00E33DAA" w:rsidRPr="00C97EBB" w:rsidRDefault="00E33DAA" w:rsidP="00E33DAA">
      <w:pPr>
        <w:spacing w:after="0"/>
        <w:rPr>
          <w:b/>
          <w:bCs/>
          <w:sz w:val="20"/>
          <w:szCs w:val="20"/>
        </w:rPr>
      </w:pPr>
      <w:r w:rsidRPr="00C97EBB">
        <w:rPr>
          <w:b/>
          <w:bCs/>
          <w:sz w:val="20"/>
          <w:szCs w:val="20"/>
        </w:rPr>
        <w:t>PROJE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8095"/>
      </w:tblGrid>
      <w:tr w:rsidR="00E33DAA" w:rsidRPr="00C97EBB" w14:paraId="4812BF73" w14:textId="77777777" w:rsidTr="00E33DAA">
        <w:tc>
          <w:tcPr>
            <w:tcW w:w="2695" w:type="dxa"/>
          </w:tcPr>
          <w:p w14:paraId="001036FC" w14:textId="51F1EB33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Project Title:</w:t>
            </w:r>
          </w:p>
        </w:tc>
        <w:tc>
          <w:tcPr>
            <w:tcW w:w="8095" w:type="dxa"/>
            <w:tcBorders>
              <w:bottom w:val="single" w:sz="4" w:space="0" w:color="auto"/>
            </w:tcBorders>
          </w:tcPr>
          <w:p w14:paraId="091A1134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  <w:tr w:rsidR="00E33DAA" w:rsidRPr="00C97EBB" w14:paraId="706A2561" w14:textId="77777777" w:rsidTr="00E33DAA">
        <w:tc>
          <w:tcPr>
            <w:tcW w:w="2695" w:type="dxa"/>
          </w:tcPr>
          <w:p w14:paraId="124771D2" w14:textId="6A2075D4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Topic/Keywords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59E63AC9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  <w:tr w:rsidR="00E33DAA" w:rsidRPr="00C97EBB" w14:paraId="339639AD" w14:textId="77777777" w:rsidTr="00E33DAA">
        <w:tc>
          <w:tcPr>
            <w:tcW w:w="2695" w:type="dxa"/>
          </w:tcPr>
          <w:p w14:paraId="3328FDD0" w14:textId="51E02C79" w:rsidR="00E33DAA" w:rsidRPr="00C97EBB" w:rsidRDefault="00E33DAA" w:rsidP="00E33DAA">
            <w:pPr>
              <w:rPr>
                <w:sz w:val="20"/>
                <w:szCs w:val="20"/>
              </w:rPr>
            </w:pPr>
            <w:r w:rsidRPr="00C97EBB">
              <w:rPr>
                <w:sz w:val="20"/>
                <w:szCs w:val="20"/>
              </w:rPr>
              <w:t>Project Period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469DECE7" w14:textId="77777777" w:rsidR="00E33DAA" w:rsidRPr="00C97EBB" w:rsidRDefault="00E33DAA" w:rsidP="00E33DAA">
            <w:pPr>
              <w:rPr>
                <w:sz w:val="20"/>
                <w:szCs w:val="20"/>
              </w:rPr>
            </w:pPr>
          </w:p>
        </w:tc>
      </w:tr>
    </w:tbl>
    <w:p w14:paraId="05A3C43B" w14:textId="4317A869" w:rsidR="00E33DAA" w:rsidRPr="00C97EBB" w:rsidRDefault="00E33DAA" w:rsidP="00E33DAA">
      <w:pPr>
        <w:spacing w:after="0"/>
        <w:jc w:val="center"/>
        <w:rPr>
          <w:sz w:val="20"/>
          <w:szCs w:val="20"/>
        </w:rPr>
      </w:pPr>
      <w:r w:rsidRPr="00C97EBB">
        <w:rPr>
          <w:sz w:val="20"/>
          <w:szCs w:val="20"/>
        </w:rPr>
        <w:t xml:space="preserve">Project is to be: </w:t>
      </w:r>
      <w:sdt>
        <w:sdtPr>
          <w:rPr>
            <w:sz w:val="20"/>
            <w:szCs w:val="20"/>
          </w:rPr>
          <w:id w:val="2138525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2109" w:rsidRPr="00C97EB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FC2109" w:rsidRPr="00C97EBB">
        <w:rPr>
          <w:sz w:val="20"/>
          <w:szCs w:val="20"/>
        </w:rPr>
        <w:t xml:space="preserve">Sole-Sourced   </w:t>
      </w:r>
      <w:sdt>
        <w:sdtPr>
          <w:rPr>
            <w:sz w:val="20"/>
            <w:szCs w:val="20"/>
          </w:rPr>
          <w:id w:val="731666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2109" w:rsidRPr="00C97EB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FC2109" w:rsidRPr="00C97EBB">
        <w:rPr>
          <w:sz w:val="20"/>
          <w:szCs w:val="20"/>
        </w:rPr>
        <w:t>RFP</w:t>
      </w:r>
    </w:p>
    <w:p w14:paraId="2A518835" w14:textId="77777777" w:rsidR="00FC2109" w:rsidRPr="00C97EBB" w:rsidRDefault="00FC2109" w:rsidP="00E33DAA">
      <w:pPr>
        <w:spacing w:after="0"/>
        <w:jc w:val="center"/>
        <w:rPr>
          <w:sz w:val="20"/>
          <w:szCs w:val="20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4"/>
        <w:gridCol w:w="1440"/>
        <w:gridCol w:w="1350"/>
        <w:gridCol w:w="1620"/>
      </w:tblGrid>
      <w:tr w:rsidR="00FC2109" w:rsidRPr="00C97EBB" w14:paraId="40A19814" w14:textId="77777777" w:rsidTr="00C97EBB">
        <w:trPr>
          <w:trHeight w:hRule="exact" w:val="975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A56550" w14:textId="77777777" w:rsidR="00FC2109" w:rsidRPr="00C97EBB" w:rsidRDefault="00FC2109" w:rsidP="008154B2">
            <w:pPr>
              <w:pStyle w:val="TableParagraph"/>
              <w:spacing w:line="206" w:lineRule="exact"/>
              <w:ind w:left="363"/>
              <w:rPr>
                <w:rFonts w:cstheme="minorHAnsi"/>
                <w:b/>
                <w:sz w:val="20"/>
                <w:szCs w:val="20"/>
                <w:u w:val="single" w:color="000000"/>
              </w:rPr>
            </w:pP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 xml:space="preserve">Organization Name </w:t>
            </w:r>
          </w:p>
          <w:p w14:paraId="0F2C7732" w14:textId="77777777" w:rsidR="00FC2109" w:rsidRPr="00C97EBB" w:rsidRDefault="00FC2109" w:rsidP="008154B2">
            <w:pPr>
              <w:pStyle w:val="TableParagraph"/>
              <w:spacing w:line="206" w:lineRule="exact"/>
              <w:ind w:left="363"/>
              <w:rPr>
                <w:rFonts w:eastAsia="Times New Roman" w:cstheme="minorHAnsi"/>
                <w:sz w:val="20"/>
                <w:szCs w:val="20"/>
              </w:rPr>
            </w:pPr>
            <w:r w:rsidRPr="00C97EBB">
              <w:rPr>
                <w:rFonts w:cstheme="minorHAnsi"/>
                <w:sz w:val="20"/>
                <w:szCs w:val="20"/>
              </w:rPr>
              <w:t>(note with * subscriber organizations whose funding is eligible for WRF match)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E5776E" w14:textId="77777777" w:rsidR="00FC2109" w:rsidRPr="00C97EBB" w:rsidRDefault="00FC2109" w:rsidP="008154B2">
            <w:pPr>
              <w:pStyle w:val="TableParagraph"/>
              <w:ind w:left="198" w:right="201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>Cash Co-</w:t>
            </w:r>
            <w:r w:rsidRPr="00C97EB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>funding</w:t>
            </w:r>
            <w:r w:rsidRPr="00C97EB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>(Funds to</w:t>
            </w:r>
            <w:r w:rsidRPr="00C97EB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>WRF)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238EA0" w14:textId="77777777" w:rsidR="00FC2109" w:rsidRPr="00C97EBB" w:rsidRDefault="00FC2109" w:rsidP="008154B2">
            <w:pPr>
              <w:pStyle w:val="TableParagraph"/>
              <w:spacing w:line="238" w:lineRule="auto"/>
              <w:ind w:left="145" w:right="147" w:firstLine="5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>In-kind</w:t>
            </w:r>
            <w:r w:rsidRPr="00C97EB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>(Goods &amp;</w:t>
            </w:r>
            <w:r w:rsidRPr="00C97EB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>Services by</w:t>
            </w:r>
            <w:r w:rsidRPr="00C97EBB">
              <w:rPr>
                <w:rFonts w:cstheme="minorHAnsi"/>
                <w:b/>
                <w:sz w:val="20"/>
                <w:szCs w:val="20"/>
              </w:rPr>
              <w:t xml:space="preserve"> 3rd Parties</w:t>
            </w: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>)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237DE5" w14:textId="77777777" w:rsidR="00FC2109" w:rsidRPr="00C97EBB" w:rsidRDefault="00FC2109" w:rsidP="008154B2">
            <w:pPr>
              <w:pStyle w:val="TableParagraph"/>
              <w:spacing w:line="238" w:lineRule="auto"/>
              <w:ind w:left="145" w:right="147" w:firstLine="5"/>
              <w:jc w:val="center"/>
              <w:rPr>
                <w:rFonts w:cstheme="minorHAnsi"/>
                <w:b/>
                <w:sz w:val="20"/>
                <w:szCs w:val="20"/>
                <w:u w:val="single" w:color="000000"/>
              </w:rPr>
            </w:pPr>
            <w:r w:rsidRPr="00C97EBB">
              <w:rPr>
                <w:rFonts w:cstheme="minorHAnsi"/>
                <w:b/>
                <w:sz w:val="20"/>
                <w:szCs w:val="20"/>
                <w:u w:val="single" w:color="000000"/>
              </w:rPr>
              <w:t>Total Funding (Cash + In-kind)</w:t>
            </w:r>
          </w:p>
        </w:tc>
      </w:tr>
      <w:tr w:rsidR="00FC2109" w:rsidRPr="00C97EBB" w14:paraId="46A9FD5C" w14:textId="77777777" w:rsidTr="00C97EBB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540199" w14:textId="77777777" w:rsidR="00FC2109" w:rsidRPr="00C97EBB" w:rsidRDefault="00FC2109" w:rsidP="008154B2">
            <w:pPr>
              <w:pStyle w:val="TableParagraph"/>
              <w:spacing w:line="227" w:lineRule="exact"/>
              <w:ind w:left="102"/>
              <w:rPr>
                <w:rFonts w:eastAsia="Times New Roman" w:cstheme="minorHAnsi"/>
                <w:sz w:val="20"/>
                <w:szCs w:val="20"/>
              </w:rPr>
            </w:pPr>
            <w:r w:rsidRPr="00C97EBB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CE0540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AC4AB4" w14:textId="6EC1CDF5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BACF28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C2109" w:rsidRPr="00C97EBB" w14:paraId="2373D8D3" w14:textId="77777777" w:rsidTr="00C97EBB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69855F" w14:textId="77777777" w:rsidR="00FC2109" w:rsidRPr="00C97EBB" w:rsidRDefault="00FC2109" w:rsidP="008154B2">
            <w:pPr>
              <w:pStyle w:val="TableParagraph"/>
              <w:spacing w:line="227" w:lineRule="exact"/>
              <w:ind w:left="102"/>
              <w:rPr>
                <w:rFonts w:eastAsia="Times New Roman" w:cstheme="minorHAnsi"/>
                <w:sz w:val="20"/>
                <w:szCs w:val="20"/>
              </w:rPr>
            </w:pPr>
            <w:r w:rsidRPr="00C97EBB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52E43E9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F0168A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9D9541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C2109" w:rsidRPr="00C97EBB" w14:paraId="2A5BD00E" w14:textId="77777777" w:rsidTr="00C97EBB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51D3F2" w14:textId="77777777" w:rsidR="00FC2109" w:rsidRPr="00C97EBB" w:rsidRDefault="00FC2109" w:rsidP="008154B2">
            <w:pPr>
              <w:pStyle w:val="TableParagraph"/>
              <w:spacing w:line="227" w:lineRule="exact"/>
              <w:ind w:left="102"/>
              <w:rPr>
                <w:rFonts w:eastAsia="Times New Roman" w:cstheme="minorHAnsi"/>
                <w:sz w:val="20"/>
                <w:szCs w:val="20"/>
              </w:rPr>
            </w:pPr>
            <w:r w:rsidRPr="00C97EBB">
              <w:rPr>
                <w:rFonts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3CB4B9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EDCD75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F000CE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C2109" w:rsidRPr="00C97EBB" w14:paraId="25BD5B58" w14:textId="77777777" w:rsidTr="00C97EBB">
        <w:trPr>
          <w:trHeight w:hRule="exact" w:val="242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F496E3F" w14:textId="77777777" w:rsidR="00FC2109" w:rsidRPr="00C97EBB" w:rsidRDefault="00FC2109" w:rsidP="008154B2">
            <w:pPr>
              <w:pStyle w:val="TableParagraph"/>
              <w:spacing w:line="227" w:lineRule="exact"/>
              <w:ind w:left="102"/>
              <w:rPr>
                <w:rFonts w:eastAsia="Times New Roman" w:cstheme="minorHAnsi"/>
                <w:sz w:val="20"/>
                <w:szCs w:val="20"/>
              </w:rPr>
            </w:pPr>
            <w:r w:rsidRPr="00C97EBB">
              <w:rPr>
                <w:rFonts w:cstheme="minorHAnsi"/>
                <w:b/>
                <w:sz w:val="20"/>
                <w:szCs w:val="20"/>
              </w:rPr>
              <w:t>Subtotal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5F173376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81E2823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57F67A44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97EBB" w:rsidRPr="00C97EBB" w14:paraId="3BFE9350" w14:textId="77777777" w:rsidTr="00C97EBB">
        <w:trPr>
          <w:trHeight w:hRule="exact" w:val="242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137E01E" w14:textId="3B961DB4" w:rsidR="00C97EBB" w:rsidRPr="00C97EBB" w:rsidRDefault="00C97EBB" w:rsidP="008154B2">
            <w:pPr>
              <w:pStyle w:val="TableParagraph"/>
              <w:spacing w:line="227" w:lineRule="exact"/>
              <w:ind w:left="102"/>
              <w:rPr>
                <w:rFonts w:cstheme="minorHAnsi"/>
                <w:b/>
                <w:sz w:val="20"/>
                <w:szCs w:val="20"/>
              </w:rPr>
            </w:pPr>
            <w:r w:rsidRPr="00C97EBB">
              <w:rPr>
                <w:rFonts w:cstheme="minorHAnsi"/>
                <w:b/>
                <w:sz w:val="20"/>
                <w:szCs w:val="20"/>
              </w:rPr>
              <w:t>Funds requested from WRF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779DA88D" w14:textId="77777777" w:rsidR="00C97EBB" w:rsidRPr="00C97EBB" w:rsidRDefault="00C97EBB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76581843" w14:textId="565DD68C" w:rsidR="00C97EBB" w:rsidRPr="00C97EBB" w:rsidRDefault="00C97EBB" w:rsidP="00C97EBB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/A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2CA7CA09" w14:textId="77777777" w:rsidR="00C97EBB" w:rsidRPr="00C97EBB" w:rsidRDefault="00C97EBB" w:rsidP="008154B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C2109" w:rsidRPr="00C97EBB" w14:paraId="4420EE14" w14:textId="77777777" w:rsidTr="00C97EBB">
        <w:trPr>
          <w:trHeight w:hRule="exact" w:val="470"/>
          <w:jc w:val="center"/>
        </w:trPr>
        <w:tc>
          <w:tcPr>
            <w:tcW w:w="4404" w:type="dxa"/>
            <w:tcBorders>
              <w:top w:val="single" w:sz="4" w:space="0" w:color="auto"/>
            </w:tcBorders>
            <w:vAlign w:val="center"/>
          </w:tcPr>
          <w:p w14:paraId="60B94F8D" w14:textId="77777777" w:rsidR="00FC2109" w:rsidRPr="00C97EBB" w:rsidRDefault="00FC2109" w:rsidP="008154B2">
            <w:pPr>
              <w:pStyle w:val="TableParagraph"/>
              <w:ind w:left="102" w:right="189"/>
              <w:rPr>
                <w:rFonts w:cstheme="minorHAnsi"/>
                <w:b/>
                <w:sz w:val="20"/>
                <w:szCs w:val="20"/>
              </w:rPr>
            </w:pPr>
            <w:r w:rsidRPr="00C97EBB">
              <w:rPr>
                <w:rFonts w:cstheme="minorHAnsi"/>
                <w:b/>
                <w:sz w:val="20"/>
                <w:szCs w:val="20"/>
              </w:rPr>
              <w:t xml:space="preserve">Total Project Budget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402DB28F" w14:textId="77777777" w:rsidR="00FC2109" w:rsidRPr="00C97EBB" w:rsidRDefault="00FC2109" w:rsidP="008154B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427E5BA" w14:textId="77777777" w:rsidR="00FC2109" w:rsidRPr="00C97EBB" w:rsidRDefault="00FC2109" w:rsidP="008154B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4D8DF" w14:textId="77777777" w:rsidR="00FC2109" w:rsidRPr="00C97EBB" w:rsidRDefault="00FC2109" w:rsidP="008154B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30FE44AA" w14:textId="77777777" w:rsidR="00FC2109" w:rsidRDefault="00FC2109" w:rsidP="00FC2109">
      <w:pPr>
        <w:spacing w:after="0"/>
        <w:rPr>
          <w:rFonts w:cstheme="minorHAnsi"/>
          <w:b/>
          <w:sz w:val="20"/>
        </w:rPr>
      </w:pPr>
    </w:p>
    <w:p w14:paraId="5101877E" w14:textId="0C5AD1BA" w:rsidR="00FC2109" w:rsidRPr="007127E2" w:rsidRDefault="00FC2109" w:rsidP="00C97EBB">
      <w:pPr>
        <w:spacing w:after="0"/>
        <w:rPr>
          <w:rFonts w:cstheme="minorHAnsi"/>
          <w:sz w:val="20"/>
        </w:rPr>
      </w:pPr>
      <w:r w:rsidRPr="00EA39A8">
        <w:rPr>
          <w:rFonts w:cstheme="minorHAnsi"/>
          <w:b/>
          <w:sz w:val="20"/>
        </w:rPr>
        <w:t xml:space="preserve">Will </w:t>
      </w:r>
      <w:r w:rsidRPr="007127E2">
        <w:rPr>
          <w:rFonts w:cstheme="minorHAnsi"/>
          <w:b/>
          <w:sz w:val="20"/>
        </w:rPr>
        <w:t>all</w:t>
      </w:r>
      <w:r w:rsidRPr="00EA39A8">
        <w:rPr>
          <w:rFonts w:cstheme="minorHAnsi"/>
          <w:b/>
          <w:sz w:val="20"/>
        </w:rPr>
        <w:t xml:space="preserve"> </w:t>
      </w:r>
      <w:r w:rsidRPr="007127E2">
        <w:rPr>
          <w:rFonts w:cstheme="minorHAnsi"/>
          <w:b/>
          <w:sz w:val="20"/>
        </w:rPr>
        <w:t>cash</w:t>
      </w:r>
      <w:r w:rsidRPr="00EA39A8">
        <w:rPr>
          <w:rFonts w:cstheme="minorHAnsi"/>
          <w:b/>
          <w:sz w:val="20"/>
        </w:rPr>
        <w:t xml:space="preserve"> funding be </w:t>
      </w:r>
      <w:r w:rsidRPr="007127E2">
        <w:rPr>
          <w:rFonts w:cstheme="minorHAnsi"/>
          <w:b/>
          <w:sz w:val="20"/>
        </w:rPr>
        <w:t>received</w:t>
      </w:r>
      <w:r w:rsidRPr="00EA39A8">
        <w:rPr>
          <w:rFonts w:cstheme="minorHAnsi"/>
          <w:b/>
          <w:sz w:val="20"/>
        </w:rPr>
        <w:t xml:space="preserve"> by </w:t>
      </w:r>
      <w:r w:rsidRPr="007127E2">
        <w:rPr>
          <w:rFonts w:cstheme="minorHAnsi"/>
          <w:b/>
          <w:sz w:val="20"/>
        </w:rPr>
        <w:t>WRF?</w:t>
      </w:r>
      <w:r w:rsidRPr="00EA39A8">
        <w:rPr>
          <w:rFonts w:cstheme="minorHAnsi"/>
          <w:b/>
          <w:sz w:val="20"/>
        </w:rPr>
        <w:t xml:space="preserve"> </w:t>
      </w:r>
      <w:sdt>
        <w:sdtPr>
          <w:rPr>
            <w:rFonts w:cstheme="minorHAnsi"/>
            <w:b/>
            <w:sz w:val="20"/>
          </w:rPr>
          <w:id w:val="-1803454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b/>
              <w:sz w:val="20"/>
            </w:rPr>
            <w:t>☐</w:t>
          </w:r>
        </w:sdtContent>
      </w:sdt>
      <w:r w:rsidRPr="007127E2">
        <w:rPr>
          <w:rFonts w:cstheme="minorHAnsi"/>
          <w:b/>
          <w:sz w:val="20"/>
        </w:rPr>
        <w:t>Yes</w:t>
      </w:r>
      <w:r>
        <w:rPr>
          <w:rFonts w:cstheme="minorHAnsi"/>
          <w:b/>
          <w:sz w:val="20"/>
        </w:rPr>
        <w:t xml:space="preserve">     </w:t>
      </w:r>
      <w:sdt>
        <w:sdtPr>
          <w:rPr>
            <w:rFonts w:cstheme="minorHAnsi"/>
            <w:b/>
            <w:sz w:val="20"/>
          </w:rPr>
          <w:id w:val="1137992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b/>
              <w:sz w:val="20"/>
            </w:rPr>
            <w:t>☐</w:t>
          </w:r>
        </w:sdtContent>
      </w:sdt>
      <w:r w:rsidRPr="007127E2">
        <w:rPr>
          <w:rFonts w:cstheme="minorHAnsi"/>
          <w:b/>
          <w:sz w:val="20"/>
        </w:rPr>
        <w:t>No</w:t>
      </w:r>
    </w:p>
    <w:p w14:paraId="42B7DC7E" w14:textId="77777777" w:rsidR="00FC2109" w:rsidRPr="007127E2" w:rsidRDefault="00FC2109" w:rsidP="00C97EBB">
      <w:pPr>
        <w:spacing w:after="0"/>
        <w:rPr>
          <w:rFonts w:cstheme="minorHAnsi"/>
          <w:sz w:val="20"/>
        </w:rPr>
      </w:pPr>
      <w:r w:rsidRPr="00EA39A8">
        <w:rPr>
          <w:rFonts w:cstheme="minorHAnsi"/>
          <w:sz w:val="20"/>
        </w:rPr>
        <w:t xml:space="preserve">If </w:t>
      </w:r>
      <w:r w:rsidRPr="007127E2">
        <w:rPr>
          <w:rFonts w:cstheme="minorHAnsi"/>
          <w:sz w:val="20"/>
        </w:rPr>
        <w:t>not,</w:t>
      </w:r>
      <w:r w:rsidRPr="00EA39A8">
        <w:rPr>
          <w:rFonts w:cstheme="minorHAnsi"/>
          <w:sz w:val="20"/>
        </w:rPr>
        <w:t xml:space="preserve"> please describe </w:t>
      </w:r>
      <w:r w:rsidRPr="007127E2">
        <w:rPr>
          <w:rFonts w:cstheme="minorHAnsi"/>
          <w:sz w:val="20"/>
        </w:rPr>
        <w:t>who</w:t>
      </w:r>
      <w:r w:rsidRPr="00EA39A8">
        <w:rPr>
          <w:rFonts w:cstheme="minorHAnsi"/>
          <w:sz w:val="20"/>
        </w:rPr>
        <w:t xml:space="preserve"> will disburse funding </w:t>
      </w:r>
      <w:r w:rsidRPr="007127E2">
        <w:rPr>
          <w:rFonts w:cstheme="minorHAnsi"/>
          <w:sz w:val="20"/>
        </w:rPr>
        <w:t>and</w:t>
      </w:r>
      <w:r w:rsidRPr="00EA39A8">
        <w:rPr>
          <w:rFonts w:cstheme="minorHAnsi"/>
          <w:sz w:val="20"/>
        </w:rPr>
        <w:t xml:space="preserve"> </w:t>
      </w:r>
      <w:r w:rsidRPr="007127E2">
        <w:rPr>
          <w:rFonts w:cstheme="minorHAnsi"/>
          <w:sz w:val="20"/>
        </w:rPr>
        <w:t>who</w:t>
      </w:r>
      <w:r w:rsidRPr="00EA39A8">
        <w:rPr>
          <w:rFonts w:cstheme="minorHAnsi"/>
          <w:sz w:val="20"/>
        </w:rPr>
        <w:t xml:space="preserve"> </w:t>
      </w:r>
      <w:r w:rsidRPr="007127E2">
        <w:rPr>
          <w:rFonts w:cstheme="minorHAnsi"/>
          <w:sz w:val="20"/>
        </w:rPr>
        <w:t>will</w:t>
      </w:r>
      <w:r w:rsidRPr="00EA39A8">
        <w:rPr>
          <w:rFonts w:cstheme="minorHAnsi"/>
          <w:sz w:val="20"/>
        </w:rPr>
        <w:t xml:space="preserve"> </w:t>
      </w:r>
      <w:r w:rsidRPr="007127E2">
        <w:rPr>
          <w:rFonts w:cstheme="minorHAnsi"/>
          <w:sz w:val="20"/>
        </w:rPr>
        <w:t>receive</w:t>
      </w:r>
      <w:r w:rsidRPr="00EA39A8">
        <w:rPr>
          <w:rFonts w:cstheme="minorHAnsi"/>
          <w:sz w:val="20"/>
        </w:rPr>
        <w:t xml:space="preserve"> funding:</w:t>
      </w:r>
    </w:p>
    <w:p w14:paraId="2292A0F2" w14:textId="77777777" w:rsidR="00FC2109" w:rsidRPr="007127E2" w:rsidRDefault="00A22BAD" w:rsidP="00C97EBB">
      <w:pPr>
        <w:autoSpaceDE w:val="0"/>
        <w:autoSpaceDN w:val="0"/>
        <w:adjustRightInd w:val="0"/>
        <w:spacing w:after="0"/>
        <w:rPr>
          <w:rFonts w:cstheme="minorHAnsi"/>
          <w:b/>
          <w:bCs/>
          <w:sz w:val="20"/>
        </w:rPr>
      </w:pPr>
      <w:r>
        <w:rPr>
          <w:rFonts w:cstheme="minorHAnsi"/>
          <w:b/>
          <w:bCs/>
          <w:sz w:val="20"/>
        </w:rPr>
        <w:pict w14:anchorId="5A650335">
          <v:rect id="_x0000_i1025" style="width:540pt;height:1pt" o:hralign="center" o:hrstd="t" o:hrnoshade="t" o:hr="t" fillcolor="black [3213]" stroked="f"/>
        </w:pict>
      </w:r>
    </w:p>
    <w:p w14:paraId="6E352F37" w14:textId="77777777" w:rsidR="00FC2109" w:rsidRPr="007127E2" w:rsidRDefault="00FC2109" w:rsidP="00C97EBB">
      <w:pPr>
        <w:autoSpaceDE w:val="0"/>
        <w:autoSpaceDN w:val="0"/>
        <w:adjustRightInd w:val="0"/>
        <w:spacing w:after="0"/>
        <w:rPr>
          <w:rFonts w:cstheme="minorHAnsi"/>
          <w:b/>
          <w:bCs/>
          <w:sz w:val="20"/>
        </w:rPr>
      </w:pPr>
      <w:r w:rsidRPr="007127E2">
        <w:rPr>
          <w:rFonts w:cstheme="minorHAnsi"/>
          <w:bCs/>
          <w:sz w:val="20"/>
        </w:rPr>
        <w:t>______ If you are submitting a technology demonstration,</w:t>
      </w:r>
      <w:r w:rsidRPr="007127E2">
        <w:rPr>
          <w:rFonts w:cstheme="minorHAnsi"/>
          <w:b/>
          <w:bCs/>
          <w:sz w:val="20"/>
        </w:rPr>
        <w:t xml:space="preserve"> </w:t>
      </w:r>
      <w:r w:rsidRPr="007127E2">
        <w:rPr>
          <w:rFonts w:cstheme="minorHAnsi"/>
          <w:bCs/>
          <w:sz w:val="20"/>
        </w:rPr>
        <w:t>please initial</w:t>
      </w:r>
      <w:r>
        <w:rPr>
          <w:rFonts w:cstheme="minorHAnsi"/>
          <w:bCs/>
          <w:sz w:val="20"/>
        </w:rPr>
        <w:t>,</w:t>
      </w:r>
      <w:r w:rsidRPr="007127E2">
        <w:rPr>
          <w:rFonts w:cstheme="minorHAnsi"/>
          <w:bCs/>
          <w:sz w:val="20"/>
        </w:rPr>
        <w:t xml:space="preserve"> signifying that you have reviewed the WRF IP and Patent Policy (see Section </w:t>
      </w:r>
      <w:r>
        <w:rPr>
          <w:rFonts w:cstheme="minorHAnsi"/>
          <w:bCs/>
          <w:sz w:val="20"/>
        </w:rPr>
        <w:t>VI</w:t>
      </w:r>
      <w:r w:rsidRPr="007127E2">
        <w:rPr>
          <w:rFonts w:cstheme="minorHAnsi"/>
          <w:bCs/>
          <w:sz w:val="20"/>
        </w:rPr>
        <w:t xml:space="preserve"> of WRF’s sample contract)</w:t>
      </w:r>
      <w:r w:rsidRPr="007127E2">
        <w:rPr>
          <w:rFonts w:cstheme="minorHAnsi"/>
          <w:b/>
          <w:bCs/>
          <w:sz w:val="20"/>
        </w:rPr>
        <w:t xml:space="preserve"> </w:t>
      </w:r>
    </w:p>
    <w:p w14:paraId="09613FE1" w14:textId="77777777" w:rsidR="00FC2109" w:rsidRPr="007127E2" w:rsidRDefault="00FC2109" w:rsidP="00C97EBB">
      <w:pPr>
        <w:autoSpaceDE w:val="0"/>
        <w:autoSpaceDN w:val="0"/>
        <w:adjustRightInd w:val="0"/>
        <w:spacing w:after="0"/>
        <w:rPr>
          <w:rFonts w:cstheme="minorHAnsi"/>
          <w:b/>
          <w:bCs/>
          <w:sz w:val="20"/>
        </w:rPr>
      </w:pPr>
      <w:r w:rsidRPr="007127E2">
        <w:rPr>
          <w:rFonts w:cstheme="minorHAnsi"/>
          <w:b/>
          <w:bCs/>
          <w:sz w:val="20"/>
        </w:rPr>
        <w:t xml:space="preserve">Is this research being funded/leveraged by other organizations/programs/funding sources? </w:t>
      </w:r>
    </w:p>
    <w:p w14:paraId="72DC479E" w14:textId="43C5348C" w:rsidR="00FC2109" w:rsidRPr="007127E2" w:rsidRDefault="00A22BAD" w:rsidP="00C97EBB">
      <w:pPr>
        <w:autoSpaceDE w:val="0"/>
        <w:autoSpaceDN w:val="0"/>
        <w:adjustRightInd w:val="0"/>
        <w:spacing w:after="0"/>
        <w:ind w:firstLine="720"/>
        <w:rPr>
          <w:rFonts w:cstheme="minorHAnsi"/>
          <w:bCs/>
          <w:sz w:val="20"/>
        </w:rPr>
      </w:pPr>
      <w:sdt>
        <w:sdtPr>
          <w:rPr>
            <w:rFonts w:cstheme="minorHAnsi"/>
            <w:sz w:val="20"/>
          </w:rPr>
          <w:id w:val="244770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7EBB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FC2109" w:rsidRPr="007127E2">
        <w:rPr>
          <w:rFonts w:cstheme="minorHAnsi"/>
          <w:sz w:val="20"/>
        </w:rPr>
        <w:t xml:space="preserve">Yes   </w:t>
      </w:r>
      <w:sdt>
        <w:sdtPr>
          <w:rPr>
            <w:rFonts w:cstheme="minorHAnsi"/>
            <w:sz w:val="20"/>
          </w:rPr>
          <w:id w:val="130683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7EBB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FC2109" w:rsidRPr="007127E2">
        <w:rPr>
          <w:rFonts w:cstheme="minorHAnsi"/>
          <w:sz w:val="20"/>
        </w:rPr>
        <w:t xml:space="preserve">No   </w:t>
      </w:r>
      <w:r w:rsidR="00FC2109" w:rsidRPr="007127E2">
        <w:rPr>
          <w:rFonts w:cstheme="minorHAnsi"/>
          <w:bCs/>
          <w:sz w:val="20"/>
        </w:rPr>
        <w:t>If Yes, list funding sources and/or programs</w:t>
      </w:r>
      <w:r w:rsidR="00FC2109">
        <w:rPr>
          <w:rFonts w:cstheme="minorHAnsi"/>
          <w:bCs/>
          <w:sz w:val="20"/>
        </w:rPr>
        <w:t xml:space="preserve">: </w:t>
      </w:r>
      <w:r w:rsidR="00FC2109" w:rsidRPr="007127E2">
        <w:rPr>
          <w:rFonts w:cstheme="minorHAnsi"/>
          <w:bCs/>
          <w:sz w:val="20"/>
        </w:rPr>
        <w:t>___________________________________________</w:t>
      </w:r>
    </w:p>
    <w:p w14:paraId="07B47109" w14:textId="77777777" w:rsidR="00FC2109" w:rsidRPr="007127E2" w:rsidRDefault="00FC2109" w:rsidP="00C97EBB">
      <w:pPr>
        <w:autoSpaceDE w:val="0"/>
        <w:autoSpaceDN w:val="0"/>
        <w:adjustRightInd w:val="0"/>
        <w:spacing w:after="0"/>
        <w:rPr>
          <w:rFonts w:cstheme="minorHAnsi"/>
          <w:b/>
          <w:bCs/>
          <w:sz w:val="20"/>
        </w:rPr>
      </w:pPr>
    </w:p>
    <w:p w14:paraId="30612AD5" w14:textId="77777777" w:rsidR="00FC2109" w:rsidRPr="007127E2" w:rsidRDefault="00FC2109" w:rsidP="00C97EBB">
      <w:pPr>
        <w:autoSpaceDE w:val="0"/>
        <w:autoSpaceDN w:val="0"/>
        <w:adjustRightInd w:val="0"/>
        <w:spacing w:after="0"/>
        <w:rPr>
          <w:rFonts w:cstheme="minorHAnsi"/>
          <w:b/>
          <w:bCs/>
          <w:sz w:val="20"/>
        </w:rPr>
      </w:pPr>
      <w:r w:rsidRPr="007127E2">
        <w:rPr>
          <w:rFonts w:cstheme="minorHAnsi"/>
          <w:b/>
          <w:bCs/>
          <w:sz w:val="20"/>
        </w:rPr>
        <w:t xml:space="preserve">Is this research related to a prior or ongoing WRF project? </w:t>
      </w:r>
    </w:p>
    <w:p w14:paraId="1AB4E893" w14:textId="29AB483B" w:rsidR="00FC2109" w:rsidRPr="007127E2" w:rsidRDefault="00A22BAD" w:rsidP="00C97EBB">
      <w:pPr>
        <w:autoSpaceDE w:val="0"/>
        <w:autoSpaceDN w:val="0"/>
        <w:adjustRightInd w:val="0"/>
        <w:spacing w:after="0"/>
        <w:ind w:firstLine="720"/>
        <w:rPr>
          <w:rFonts w:cstheme="minorHAnsi"/>
          <w:bCs/>
          <w:sz w:val="20"/>
        </w:rPr>
      </w:pPr>
      <w:sdt>
        <w:sdtPr>
          <w:rPr>
            <w:rFonts w:cstheme="minorHAnsi"/>
            <w:sz w:val="20"/>
          </w:rPr>
          <w:id w:val="88366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7EBB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FC2109" w:rsidRPr="007127E2">
        <w:rPr>
          <w:rFonts w:cstheme="minorHAnsi"/>
          <w:sz w:val="20"/>
        </w:rPr>
        <w:t xml:space="preserve">Yes </w:t>
      </w:r>
      <w:r w:rsidR="00C97EBB">
        <w:rPr>
          <w:rFonts w:cstheme="minorHAnsi"/>
          <w:sz w:val="20"/>
        </w:rPr>
        <w:t xml:space="preserve">  </w:t>
      </w:r>
      <w:sdt>
        <w:sdtPr>
          <w:rPr>
            <w:rFonts w:cstheme="minorHAnsi"/>
            <w:sz w:val="20"/>
          </w:rPr>
          <w:id w:val="-463669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7EBB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FC2109" w:rsidRPr="007127E2">
        <w:rPr>
          <w:rFonts w:cstheme="minorHAnsi"/>
          <w:sz w:val="20"/>
        </w:rPr>
        <w:t>No</w:t>
      </w:r>
      <w:r w:rsidR="00FC2109" w:rsidRPr="007127E2">
        <w:rPr>
          <w:rFonts w:cstheme="minorHAnsi"/>
          <w:b/>
          <w:bCs/>
          <w:sz w:val="20"/>
        </w:rPr>
        <w:t xml:space="preserve"> </w:t>
      </w:r>
      <w:r w:rsidR="00FC2109" w:rsidRPr="007127E2">
        <w:rPr>
          <w:rFonts w:cstheme="minorHAnsi"/>
          <w:bCs/>
          <w:sz w:val="20"/>
        </w:rPr>
        <w:t>If Yes, list project and/or program:</w:t>
      </w:r>
    </w:p>
    <w:p w14:paraId="294B15E9" w14:textId="77777777" w:rsidR="00FC2109" w:rsidRPr="007127E2" w:rsidRDefault="00A22BAD" w:rsidP="00C97EBB">
      <w:pPr>
        <w:autoSpaceDE w:val="0"/>
        <w:autoSpaceDN w:val="0"/>
        <w:adjustRightInd w:val="0"/>
        <w:spacing w:after="0"/>
        <w:rPr>
          <w:rFonts w:cstheme="minorHAnsi"/>
          <w:bCs/>
          <w:sz w:val="20"/>
        </w:rPr>
      </w:pPr>
      <w:r>
        <w:rPr>
          <w:rFonts w:cstheme="minorHAnsi"/>
          <w:b/>
          <w:bCs/>
          <w:sz w:val="20"/>
        </w:rPr>
        <w:pict w14:anchorId="7038E04B">
          <v:rect id="_x0000_i1026" style="width:540pt;height:1pt" o:hralign="center" o:hrstd="t" o:hrnoshade="t" o:hr="t" fillcolor="black [3213]" stroked="f"/>
        </w:pict>
      </w:r>
    </w:p>
    <w:p w14:paraId="40946290" w14:textId="77777777" w:rsidR="00FC2109" w:rsidRPr="007127E2" w:rsidRDefault="00FC2109" w:rsidP="00C97EBB">
      <w:pPr>
        <w:autoSpaceDE w:val="0"/>
        <w:autoSpaceDN w:val="0"/>
        <w:adjustRightInd w:val="0"/>
        <w:spacing w:after="0"/>
        <w:rPr>
          <w:rFonts w:cstheme="minorHAnsi"/>
          <w:b/>
          <w:bCs/>
          <w:sz w:val="20"/>
        </w:rPr>
      </w:pPr>
      <w:r w:rsidRPr="007127E2">
        <w:rPr>
          <w:rFonts w:cstheme="minorHAnsi"/>
          <w:b/>
          <w:bCs/>
          <w:sz w:val="20"/>
        </w:rPr>
        <w:t>AUTHORIZED SIGNATURES</w:t>
      </w:r>
    </w:p>
    <w:p w14:paraId="1795FCC4" w14:textId="77777777" w:rsidR="00FC2109" w:rsidRPr="007127E2" w:rsidRDefault="00FC2109" w:rsidP="00C97EBB">
      <w:pPr>
        <w:tabs>
          <w:tab w:val="left" w:pos="4140"/>
        </w:tabs>
        <w:spacing w:after="0"/>
        <w:rPr>
          <w:rFonts w:cstheme="minorHAnsi"/>
          <w:b/>
          <w:sz w:val="20"/>
          <w:u w:val="single"/>
        </w:rPr>
      </w:pPr>
      <w:r w:rsidRPr="007127E2">
        <w:rPr>
          <w:rFonts w:cstheme="minorHAnsi"/>
          <w:b/>
          <w:sz w:val="20"/>
          <w:u w:val="single"/>
        </w:rPr>
        <w:t>Principal Investigator</w:t>
      </w:r>
    </w:p>
    <w:p w14:paraId="77600C26" w14:textId="75655DB8" w:rsidR="00C97EBB" w:rsidRPr="00C97EBB" w:rsidRDefault="00FC2109" w:rsidP="00C97EBB">
      <w:pPr>
        <w:tabs>
          <w:tab w:val="left" w:pos="4140"/>
        </w:tabs>
        <w:spacing w:after="0"/>
        <w:rPr>
          <w:rFonts w:cstheme="minorHAnsi"/>
          <w:i/>
          <w:sz w:val="20"/>
        </w:rPr>
      </w:pPr>
      <w:r w:rsidRPr="007127E2">
        <w:rPr>
          <w:rFonts w:cstheme="minorHAnsi"/>
          <w:i/>
          <w:sz w:val="20"/>
        </w:rPr>
        <w:t>I agree to accept responsibility for scientific conduct of the project and to provide the required project reports if a contract is awarded as a result of this applic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"/>
        <w:gridCol w:w="4381"/>
        <w:gridCol w:w="690"/>
        <w:gridCol w:w="4675"/>
      </w:tblGrid>
      <w:tr w:rsidR="00C97EBB" w14:paraId="6064F47D" w14:textId="77777777" w:rsidTr="00C97EBB">
        <w:tc>
          <w:tcPr>
            <w:tcW w:w="1044" w:type="dxa"/>
          </w:tcPr>
          <w:p w14:paraId="17F3E213" w14:textId="58617637" w:rsidR="00C97EBB" w:rsidRDefault="00C97EBB" w:rsidP="00C97EBB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  <w:r>
              <w:rPr>
                <w:rFonts w:cstheme="minorHAnsi"/>
                <w:iCs/>
                <w:sz w:val="20"/>
              </w:rPr>
              <w:t>Signature:</w:t>
            </w:r>
          </w:p>
        </w:tc>
        <w:tc>
          <w:tcPr>
            <w:tcW w:w="4381" w:type="dxa"/>
            <w:tcBorders>
              <w:bottom w:val="single" w:sz="4" w:space="0" w:color="auto"/>
            </w:tcBorders>
          </w:tcPr>
          <w:p w14:paraId="0234BBD0" w14:textId="77777777" w:rsidR="00C97EBB" w:rsidRDefault="00C97EBB" w:rsidP="00C97EBB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  <w:tc>
          <w:tcPr>
            <w:tcW w:w="690" w:type="dxa"/>
          </w:tcPr>
          <w:p w14:paraId="3C15C3EC" w14:textId="5FFBC7B8" w:rsidR="00C97EBB" w:rsidRDefault="00C97EBB" w:rsidP="00C97EBB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  <w:r>
              <w:rPr>
                <w:rFonts w:cstheme="minorHAnsi"/>
                <w:iCs/>
                <w:sz w:val="20"/>
              </w:rPr>
              <w:t>Date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2A0A18C5" w14:textId="711FE99A" w:rsidR="00C97EBB" w:rsidRDefault="00C97EBB" w:rsidP="00C97EBB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</w:tr>
      <w:tr w:rsidR="00C97EBB" w14:paraId="5EAD35E2" w14:textId="77777777" w:rsidTr="00C97EBB">
        <w:tc>
          <w:tcPr>
            <w:tcW w:w="1044" w:type="dxa"/>
          </w:tcPr>
          <w:p w14:paraId="1C043EB9" w14:textId="098BEF21" w:rsidR="00C97EBB" w:rsidRDefault="00C97EBB" w:rsidP="00C97EBB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  <w:r>
              <w:rPr>
                <w:rFonts w:cstheme="minorHAnsi"/>
                <w:iCs/>
                <w:sz w:val="20"/>
              </w:rPr>
              <w:t>Name:</w:t>
            </w:r>
          </w:p>
        </w:tc>
        <w:tc>
          <w:tcPr>
            <w:tcW w:w="4381" w:type="dxa"/>
            <w:tcBorders>
              <w:top w:val="single" w:sz="4" w:space="0" w:color="auto"/>
              <w:bottom w:val="single" w:sz="4" w:space="0" w:color="auto"/>
            </w:tcBorders>
          </w:tcPr>
          <w:p w14:paraId="69E6F47B" w14:textId="77777777" w:rsidR="00C97EBB" w:rsidRDefault="00C97EBB" w:rsidP="00C97EBB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  <w:tc>
          <w:tcPr>
            <w:tcW w:w="690" w:type="dxa"/>
          </w:tcPr>
          <w:p w14:paraId="5C3DF224" w14:textId="77777777" w:rsidR="00C97EBB" w:rsidRDefault="00C97EBB" w:rsidP="00C97EBB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F7F38A7" w14:textId="77777777" w:rsidR="00C97EBB" w:rsidRDefault="00C97EBB" w:rsidP="00C97EBB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</w:tr>
    </w:tbl>
    <w:p w14:paraId="3756DEC4" w14:textId="77777777" w:rsidR="00C97EBB" w:rsidRPr="00C97EBB" w:rsidRDefault="00C97EBB" w:rsidP="00C97EBB">
      <w:pPr>
        <w:tabs>
          <w:tab w:val="left" w:pos="4140"/>
        </w:tabs>
        <w:spacing w:after="0"/>
        <w:rPr>
          <w:rFonts w:cstheme="minorHAnsi"/>
          <w:iCs/>
          <w:sz w:val="20"/>
        </w:rPr>
      </w:pPr>
    </w:p>
    <w:p w14:paraId="0FFBA766" w14:textId="77777777" w:rsidR="00FC2109" w:rsidRPr="007127E2" w:rsidRDefault="00FC2109" w:rsidP="00C97EBB">
      <w:pPr>
        <w:spacing w:after="0"/>
        <w:rPr>
          <w:rFonts w:cstheme="minorHAnsi"/>
          <w:b/>
          <w:sz w:val="20"/>
          <w:u w:val="single"/>
        </w:rPr>
      </w:pPr>
      <w:r w:rsidRPr="007127E2">
        <w:rPr>
          <w:rFonts w:cstheme="minorHAnsi"/>
          <w:b/>
          <w:sz w:val="20"/>
          <w:u w:val="single"/>
        </w:rPr>
        <w:t>Designated Official Responsible for Contracts in the Proposer’s Organization</w:t>
      </w:r>
    </w:p>
    <w:p w14:paraId="4451B518" w14:textId="77777777" w:rsidR="00FC2109" w:rsidRPr="007127E2" w:rsidRDefault="00FC2109" w:rsidP="00C97EBB">
      <w:pPr>
        <w:spacing w:after="0"/>
        <w:rPr>
          <w:rFonts w:cstheme="minorHAnsi"/>
          <w:i/>
          <w:sz w:val="20"/>
        </w:rPr>
      </w:pPr>
      <w:r w:rsidRPr="007127E2">
        <w:rPr>
          <w:rFonts w:cstheme="minorHAnsi"/>
          <w:i/>
          <w:sz w:val="20"/>
        </w:rPr>
        <w:t xml:space="preserve">To the best of my knowledge, this organization can comply with the WRF policies and contractual conditions listed in Section </w:t>
      </w:r>
      <w:r>
        <w:rPr>
          <w:rFonts w:cstheme="minorHAnsi"/>
          <w:i/>
          <w:sz w:val="20"/>
        </w:rPr>
        <w:t>II.6</w:t>
      </w:r>
      <w:r w:rsidRPr="007127E2">
        <w:rPr>
          <w:rFonts w:cstheme="minorHAnsi"/>
          <w:i/>
          <w:sz w:val="20"/>
        </w:rPr>
        <w:t xml:space="preserve"> of the instructions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"/>
        <w:gridCol w:w="4381"/>
        <w:gridCol w:w="690"/>
        <w:gridCol w:w="4675"/>
      </w:tblGrid>
      <w:tr w:rsidR="00C97EBB" w14:paraId="460F2F97" w14:textId="77777777" w:rsidTr="008154B2">
        <w:tc>
          <w:tcPr>
            <w:tcW w:w="1044" w:type="dxa"/>
          </w:tcPr>
          <w:p w14:paraId="24494D35" w14:textId="77777777" w:rsidR="00C97EBB" w:rsidRDefault="00C97EBB" w:rsidP="008154B2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  <w:r>
              <w:rPr>
                <w:rFonts w:cstheme="minorHAnsi"/>
                <w:iCs/>
                <w:sz w:val="20"/>
              </w:rPr>
              <w:t>Signature:</w:t>
            </w:r>
          </w:p>
        </w:tc>
        <w:tc>
          <w:tcPr>
            <w:tcW w:w="4381" w:type="dxa"/>
            <w:tcBorders>
              <w:bottom w:val="single" w:sz="4" w:space="0" w:color="auto"/>
            </w:tcBorders>
          </w:tcPr>
          <w:p w14:paraId="2B23AC44" w14:textId="77777777" w:rsidR="00C97EBB" w:rsidRDefault="00C97EBB" w:rsidP="008154B2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  <w:tc>
          <w:tcPr>
            <w:tcW w:w="690" w:type="dxa"/>
          </w:tcPr>
          <w:p w14:paraId="12948785" w14:textId="77777777" w:rsidR="00C97EBB" w:rsidRDefault="00C97EBB" w:rsidP="008154B2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  <w:r>
              <w:rPr>
                <w:rFonts w:cstheme="minorHAnsi"/>
                <w:iCs/>
                <w:sz w:val="20"/>
              </w:rPr>
              <w:t>Date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671FB27C" w14:textId="77777777" w:rsidR="00C97EBB" w:rsidRDefault="00C97EBB" w:rsidP="008154B2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</w:tr>
      <w:tr w:rsidR="00C97EBB" w14:paraId="0DEFFAD1" w14:textId="77777777" w:rsidTr="008154B2">
        <w:tc>
          <w:tcPr>
            <w:tcW w:w="1044" w:type="dxa"/>
          </w:tcPr>
          <w:p w14:paraId="4FA186F3" w14:textId="77777777" w:rsidR="00C97EBB" w:rsidRDefault="00C97EBB" w:rsidP="008154B2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  <w:r>
              <w:rPr>
                <w:rFonts w:cstheme="minorHAnsi"/>
                <w:iCs/>
                <w:sz w:val="20"/>
              </w:rPr>
              <w:t>Name:</w:t>
            </w:r>
          </w:p>
        </w:tc>
        <w:tc>
          <w:tcPr>
            <w:tcW w:w="4381" w:type="dxa"/>
            <w:tcBorders>
              <w:top w:val="single" w:sz="4" w:space="0" w:color="auto"/>
              <w:bottom w:val="single" w:sz="4" w:space="0" w:color="auto"/>
            </w:tcBorders>
          </w:tcPr>
          <w:p w14:paraId="02C302FB" w14:textId="77777777" w:rsidR="00C97EBB" w:rsidRDefault="00C97EBB" w:rsidP="008154B2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  <w:tc>
          <w:tcPr>
            <w:tcW w:w="690" w:type="dxa"/>
          </w:tcPr>
          <w:p w14:paraId="0E55FD7A" w14:textId="77777777" w:rsidR="00C97EBB" w:rsidRDefault="00C97EBB" w:rsidP="008154B2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13E9DDD5" w14:textId="77777777" w:rsidR="00C97EBB" w:rsidRDefault="00C97EBB" w:rsidP="008154B2">
            <w:pPr>
              <w:tabs>
                <w:tab w:val="left" w:pos="4140"/>
              </w:tabs>
              <w:rPr>
                <w:rFonts w:cstheme="minorHAnsi"/>
                <w:iCs/>
                <w:sz w:val="20"/>
              </w:rPr>
            </w:pPr>
          </w:p>
        </w:tc>
      </w:tr>
    </w:tbl>
    <w:p w14:paraId="2F20F78D" w14:textId="30D2DBDC" w:rsidR="00FC2109" w:rsidRPr="00C97EBB" w:rsidRDefault="00FC2109" w:rsidP="00C97EBB">
      <w:pPr>
        <w:tabs>
          <w:tab w:val="left" w:pos="-2400"/>
        </w:tabs>
        <w:spacing w:before="120" w:after="0" w:line="276" w:lineRule="auto"/>
        <w:rPr>
          <w:rFonts w:cstheme="minorHAnsi"/>
          <w:sz w:val="20"/>
        </w:rPr>
      </w:pPr>
    </w:p>
    <w:sectPr w:rsidR="00FC2109" w:rsidRPr="00C97EBB" w:rsidSect="00C97EB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Narrow">
    <w:altName w:val="Arial"/>
    <w:charset w:val="00"/>
    <w:family w:val="swiss"/>
    <w:pitch w:val="variable"/>
    <w:sig w:usb0="00000287" w:usb1="000008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A6C00"/>
    <w:multiLevelType w:val="hybridMultilevel"/>
    <w:tmpl w:val="58040998"/>
    <w:lvl w:ilvl="0" w:tplc="5EB49F3E">
      <w:start w:val="1"/>
      <w:numFmt w:val="decimal"/>
      <w:pStyle w:val="ProposalHeading1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NzGwNDM2tzAzMDVW0lEKTi0uzszPAykwqgUA9uMTDiwAAAA="/>
  </w:docVars>
  <w:rsids>
    <w:rsidRoot w:val="00E33DAA"/>
    <w:rsid w:val="006640B5"/>
    <w:rsid w:val="0097040A"/>
    <w:rsid w:val="00A22BAD"/>
    <w:rsid w:val="00C97EBB"/>
    <w:rsid w:val="00E33DAA"/>
    <w:rsid w:val="00F5061E"/>
    <w:rsid w:val="00FC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589FE"/>
  <w15:chartTrackingRefBased/>
  <w15:docId w15:val="{235D3DD0-21A2-4B94-B1F8-EA6BC1241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33D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posalFont">
    <w:name w:val="Proposal Font"/>
    <w:basedOn w:val="Normal"/>
    <w:link w:val="ProposalFontChar"/>
    <w:qFormat/>
    <w:rsid w:val="0097040A"/>
    <w:pPr>
      <w:autoSpaceDE w:val="0"/>
      <w:autoSpaceDN w:val="0"/>
      <w:adjustRightInd w:val="0"/>
      <w:spacing w:after="0" w:line="240" w:lineRule="auto"/>
      <w:ind w:firstLine="360"/>
    </w:pPr>
    <w:rPr>
      <w:rFonts w:ascii="ArialNarrow" w:hAnsi="ArialNarrow" w:cs="ArialNarrow"/>
      <w:sz w:val="24"/>
      <w:szCs w:val="24"/>
    </w:rPr>
  </w:style>
  <w:style w:type="character" w:customStyle="1" w:styleId="ProposalFontChar">
    <w:name w:val="Proposal Font Char"/>
    <w:basedOn w:val="DefaultParagraphFont"/>
    <w:link w:val="ProposalFont"/>
    <w:rsid w:val="0097040A"/>
    <w:rPr>
      <w:rFonts w:ascii="ArialNarrow" w:hAnsi="ArialNarrow" w:cs="ArialNarrow"/>
      <w:sz w:val="24"/>
      <w:szCs w:val="24"/>
    </w:rPr>
  </w:style>
  <w:style w:type="paragraph" w:customStyle="1" w:styleId="ProposalHeading1">
    <w:name w:val="Proposal Heading 1"/>
    <w:basedOn w:val="ProposalFont"/>
    <w:link w:val="ProposalHeading1Char"/>
    <w:qFormat/>
    <w:rsid w:val="0097040A"/>
    <w:pPr>
      <w:numPr>
        <w:numId w:val="1"/>
      </w:numPr>
      <w:jc w:val="center"/>
    </w:pPr>
    <w:rPr>
      <w:b/>
      <w:bCs/>
    </w:rPr>
  </w:style>
  <w:style w:type="character" w:customStyle="1" w:styleId="ProposalHeading1Char">
    <w:name w:val="Proposal Heading 1 Char"/>
    <w:basedOn w:val="ProposalFontChar"/>
    <w:link w:val="ProposalHeading1"/>
    <w:rsid w:val="0097040A"/>
    <w:rPr>
      <w:rFonts w:ascii="ArialNarrow" w:hAnsi="ArialNarrow" w:cs="ArialNarrow"/>
      <w:b/>
      <w:bCs/>
      <w:sz w:val="24"/>
      <w:szCs w:val="24"/>
    </w:rPr>
  </w:style>
  <w:style w:type="paragraph" w:customStyle="1" w:styleId="Proposalsecondheading">
    <w:name w:val="Proposal second heading"/>
    <w:basedOn w:val="ProposalHeading1"/>
    <w:link w:val="ProposalsecondheadingChar"/>
    <w:qFormat/>
    <w:rsid w:val="0097040A"/>
    <w:pPr>
      <w:numPr>
        <w:numId w:val="0"/>
      </w:numPr>
      <w:jc w:val="left"/>
    </w:pPr>
  </w:style>
  <w:style w:type="character" w:customStyle="1" w:styleId="ProposalsecondheadingChar">
    <w:name w:val="Proposal second heading Char"/>
    <w:basedOn w:val="ProposalHeading1Char"/>
    <w:link w:val="Proposalsecondheading"/>
    <w:rsid w:val="0097040A"/>
    <w:rPr>
      <w:rFonts w:ascii="ArialNarrow" w:hAnsi="ArialNarrow" w:cs="ArialNarrow"/>
      <w:b/>
      <w:bCs/>
      <w:sz w:val="24"/>
      <w:szCs w:val="24"/>
    </w:rPr>
  </w:style>
  <w:style w:type="paragraph" w:styleId="NoSpacing">
    <w:name w:val="No Spacing"/>
    <w:uiPriority w:val="1"/>
    <w:qFormat/>
    <w:rsid w:val="0097040A"/>
    <w:pPr>
      <w:spacing w:after="0" w:line="240" w:lineRule="auto"/>
      <w:ind w:firstLine="288"/>
    </w:pPr>
    <w:rPr>
      <w:rFonts w:ascii="Arial Narrow" w:eastAsia="Times New Roman" w:hAnsi="Arial Narrow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33DAA"/>
    <w:rPr>
      <w:color w:val="808080"/>
    </w:rPr>
  </w:style>
  <w:style w:type="table" w:styleId="TableGrid">
    <w:name w:val="Table Grid"/>
    <w:basedOn w:val="TableNormal"/>
    <w:uiPriority w:val="39"/>
    <w:rsid w:val="00E33D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C2109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464441B10A5446A7D494E39CD384F1" ma:contentTypeVersion="13" ma:contentTypeDescription="Create a new document." ma:contentTypeScope="" ma:versionID="a23e96120bed7e49d5920c5f297d8e04">
  <xsd:schema xmlns:xsd="http://www.w3.org/2001/XMLSchema" xmlns:xs="http://www.w3.org/2001/XMLSchema" xmlns:p="http://schemas.microsoft.com/office/2006/metadata/properties" xmlns:ns3="a706c7b5-38e1-49d0-a5ff-ab2eea7629ea" xmlns:ns4="a3a930a1-d9b5-4ecd-8acb-a1cc13c4d3db" targetNamespace="http://schemas.microsoft.com/office/2006/metadata/properties" ma:root="true" ma:fieldsID="7c2bf165ebbb81e4eb935842a681ef44" ns3:_="" ns4:_="">
    <xsd:import namespace="a706c7b5-38e1-49d0-a5ff-ab2eea7629ea"/>
    <xsd:import namespace="a3a930a1-d9b5-4ecd-8acb-a1cc13c4d3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6c7b5-38e1-49d0-a5ff-ab2eea7629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930a1-d9b5-4ecd-8acb-a1cc13c4d3d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315CE-6501-44E9-B89A-278D1F53F8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E9F55F-D684-4724-A03B-F1166CF1BE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BAA068-98A9-4909-8337-6E725433E9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06c7b5-38e1-49d0-a5ff-ab2eea7629ea"/>
    <ds:schemaRef ds:uri="a3a930a1-d9b5-4ecd-8acb-a1cc13c4d3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an Ozekin</dc:creator>
  <cp:keywords/>
  <dc:description/>
  <cp:lastModifiedBy>Kenan Ozekin</cp:lastModifiedBy>
  <cp:revision>4</cp:revision>
  <dcterms:created xsi:type="dcterms:W3CDTF">2020-03-28T13:01:00Z</dcterms:created>
  <dcterms:modified xsi:type="dcterms:W3CDTF">2020-04-0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464441B10A5446A7D494E39CD384F1</vt:lpwstr>
  </property>
</Properties>
</file>